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F10276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34EFCD04" w:rsidR="008D1014" w:rsidRPr="007631FF" w:rsidRDefault="000D7B61" w:rsidP="008D1014">
      <w:pPr>
        <w:pStyle w:val="Corpotesto"/>
        <w:rPr>
          <w:sz w:val="20"/>
          <w:szCs w:val="20"/>
          <w:lang w:val="it-IT"/>
        </w:rPr>
      </w:pPr>
      <w:r>
        <w:rPr>
          <w:noProof/>
        </w:rPr>
        <w:pict w14:anchorId="6F76C136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1" o:spid="_x0000_s1031" type="#_x0000_t202" style="position:absolute;margin-left:14.25pt;margin-top:36pt;width:30pt;height:519pt;z-index:251664384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">
            <v:textbox style="layout-flow:vertical;mso-layout-flow-alt:bottom-to-top">
              <w:txbxContent>
                <w:p w14:paraId="09B65379" w14:textId="77777777" w:rsidR="00963722" w:rsidRPr="00963722" w:rsidRDefault="00963722" w:rsidP="00963722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963722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</w:p>
    <w:p w14:paraId="319325FB" w14:textId="24AE54CF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F10276">
        <w:rPr>
          <w:sz w:val="22"/>
          <w:szCs w:val="22"/>
          <w:lang w:val="it-IT"/>
        </w:rPr>
        <w:t>FABRIZIO MACCARI</w:t>
      </w:r>
      <w:r w:rsidR="00963722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963722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>il</w:t>
      </w:r>
      <w:r w:rsidR="00963722">
        <w:rPr>
          <w:sz w:val="22"/>
          <w:szCs w:val="22"/>
          <w:lang w:val="it-IT"/>
        </w:rPr>
        <w:t xml:space="preserve"> </w:t>
      </w:r>
      <w:r w:rsidR="00963722" w:rsidRPr="00963722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, Dirigente di Ferrovie Emilia Romagna S.r.l. </w:t>
      </w:r>
    </w:p>
    <w:p w14:paraId="7524D6F0" w14:textId="7777777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17626600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14170ACF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0A68E948" w:rsidR="008D1014" w:rsidRPr="0005594B" w:rsidRDefault="000D7B61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38.55pt;margin-top:13.85pt;width:23.25pt;height:25.5pt;flip:x y;z-index:251659264;mso-position-horizontal-relative:text;mso-position-vertical-relative:text" o:connectortype="straight"/>
        </w:pict>
      </w:r>
    </w:p>
    <w:p w14:paraId="03C60D15" w14:textId="4B851A62" w:rsidR="00C42046" w:rsidRDefault="000D7B61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 id="_x0000_s1026" type="#_x0000_t32" style="position:absolute;left:0;text-align:left;margin-left:33.3pt;margin-top:1.1pt;width:30.75pt;height:21pt;flip:y;z-index:251658240" o:connectortype="straight"/>
        </w:pict>
      </w:r>
      <w:r w:rsidR="007C0AF7"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4C520029" w:rsidR="006108BB" w:rsidRPr="0005594B" w:rsidRDefault="000D7B61" w:rsidP="00375B93">
            <w:pPr>
              <w:pStyle w:val="Compact"/>
              <w:rPr>
                <w:sz w:val="22"/>
                <w:szCs w:val="22"/>
                <w:lang w:val="it-IT"/>
              </w:rPr>
            </w:pPr>
            <w:r>
              <w:rPr>
                <w:b/>
                <w:noProof/>
                <w:sz w:val="22"/>
                <w:szCs w:val="22"/>
                <w:lang w:val="it-IT"/>
              </w:rPr>
              <w:pict w14:anchorId="2B300412">
                <v:shape id="_x0000_s1028" type="#_x0000_t32" style="position:absolute;margin-left:-3.6pt;margin-top:22.45pt;width:23.25pt;height:25.5pt;flip:x y;z-index:251660288;mso-position-horizontal-relative:text;mso-position-vertical-relative:text" o:connectortype="straight"/>
              </w:pict>
            </w: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530654AE" w:rsidR="00C42046" w:rsidRPr="0005594B" w:rsidRDefault="000D7B61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2B300412">
          <v:shape id="_x0000_s1030" type="#_x0000_t32" style="position:absolute;left:0;text-align:left;margin-left:52.05pt;margin-top:9.65pt;width:23.25pt;height:25.5pt;flip:x y;z-index:251662336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2B300412">
          <v:shape id="_x0000_s1029" type="#_x0000_t32" style="position:absolute;left:0;text-align:left;margin-left:32.55pt;margin-top:.65pt;width:35.25pt;height:21pt;flip:x;z-index:251661312;mso-position-horizontal-relative:text;mso-position-vertical-relative:text" o:connectortype="straight"/>
        </w:pic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6565D5F0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216C9258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0D7B61">
        <w:rPr>
          <w:sz w:val="22"/>
          <w:szCs w:val="22"/>
          <w:lang w:val="it-IT"/>
        </w:rPr>
        <w:t>19/06</w:t>
      </w:r>
      <w:r w:rsidR="00610900">
        <w:rPr>
          <w:sz w:val="22"/>
          <w:szCs w:val="22"/>
          <w:lang w:val="it-IT"/>
        </w:rPr>
        <w:t>/2023</w:t>
      </w:r>
      <w:r>
        <w:rPr>
          <w:sz w:val="22"/>
          <w:szCs w:val="22"/>
          <w:lang w:val="it-IT"/>
        </w:rPr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29112598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61947996">
    <w:abstractNumId w:val="1"/>
  </w:num>
  <w:num w:numId="2" w16cid:durableId="845631614">
    <w:abstractNumId w:val="0"/>
  </w:num>
  <w:num w:numId="3" w16cid:durableId="1812791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5178751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453335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0D7B61"/>
    <w:rsid w:val="004B36C5"/>
    <w:rsid w:val="004E29B3"/>
    <w:rsid w:val="00590D07"/>
    <w:rsid w:val="005A68A3"/>
    <w:rsid w:val="006108BB"/>
    <w:rsid w:val="00610900"/>
    <w:rsid w:val="007631FF"/>
    <w:rsid w:val="00784D58"/>
    <w:rsid w:val="007A7557"/>
    <w:rsid w:val="007C0AF7"/>
    <w:rsid w:val="008D1014"/>
    <w:rsid w:val="008D6863"/>
    <w:rsid w:val="00963722"/>
    <w:rsid w:val="00A8395B"/>
    <w:rsid w:val="00B86B75"/>
    <w:rsid w:val="00BC3037"/>
    <w:rsid w:val="00BC48D5"/>
    <w:rsid w:val="00C36279"/>
    <w:rsid w:val="00C42046"/>
    <w:rsid w:val="00E315A3"/>
    <w:rsid w:val="00F10276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  <o:rules v:ext="edit">
        <o:r id="V:Rule6" type="connector" idref="#_x0000_s1026"/>
        <o:r id="V:Rule7" type="connector" idref="#_x0000_s1027"/>
        <o:r id="V:Rule8" type="connector" idref="#_x0000_s1029"/>
        <o:r id="V:Rule9" type="connector" idref="#_x0000_s1030"/>
        <o:r id="V:Rule10" type="connector" idref="#_x0000_s1028"/>
      </o:rules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borah Mantovani</cp:lastModifiedBy>
  <cp:revision>15</cp:revision>
  <cp:lastPrinted>2022-03-24T12:04:00Z</cp:lastPrinted>
  <dcterms:created xsi:type="dcterms:W3CDTF">2019-01-17T11:58:00Z</dcterms:created>
  <dcterms:modified xsi:type="dcterms:W3CDTF">2023-09-21T08:40:00Z</dcterms:modified>
</cp:coreProperties>
</file>